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ADFC28" w14:textId="77777777" w:rsidR="0052604E" w:rsidRDefault="0052604E" w:rsidP="0052604E">
      <w:r>
        <w:t>Anjan khatri</w:t>
      </w:r>
    </w:p>
    <w:p w14:paraId="37AF54A3" w14:textId="77777777" w:rsidR="0052604E" w:rsidRDefault="0052604E" w:rsidP="0052604E">
      <w:r>
        <w:t>IT 355</w:t>
      </w:r>
    </w:p>
    <w:p w14:paraId="5C4EBD57" w14:textId="77777777" w:rsidR="0052604E" w:rsidRDefault="0052604E" w:rsidP="0052604E">
      <w:r w:rsidRPr="00A845DC">
        <w:t xml:space="preserve">Dr Alex V </w:t>
      </w:r>
      <w:proofErr w:type="spellStart"/>
      <w:r w:rsidRPr="00A845DC">
        <w:t>Mbaziira</w:t>
      </w:r>
      <w:proofErr w:type="spellEnd"/>
    </w:p>
    <w:p w14:paraId="452296D6" w14:textId="5B017006" w:rsidR="00802761" w:rsidRDefault="0052604E" w:rsidP="0052604E">
      <w:r>
        <w:t xml:space="preserve">Date: </w:t>
      </w:r>
      <w:r>
        <w:t>10</w:t>
      </w:r>
      <w:r>
        <w:t>/</w:t>
      </w:r>
      <w:r>
        <w:t>21</w:t>
      </w:r>
      <w:r>
        <w:t>/2020</w:t>
      </w:r>
    </w:p>
    <w:p w14:paraId="3A0F646E" w14:textId="77777777" w:rsidR="0052604E" w:rsidRDefault="0052604E" w:rsidP="008C0480"/>
    <w:tbl>
      <w:tblPr>
        <w:tblStyle w:val="TableGrid"/>
        <w:tblpPr w:leftFromText="180" w:rightFromText="180" w:vertAnchor="page" w:horzAnchor="margin" w:tblpXSpec="center" w:tblpY="4051"/>
        <w:tblW w:w="10852" w:type="dxa"/>
        <w:tblLayout w:type="fixed"/>
        <w:tblLook w:val="04A0" w:firstRow="1" w:lastRow="0" w:firstColumn="1" w:lastColumn="0" w:noHBand="0" w:noVBand="1"/>
      </w:tblPr>
      <w:tblGrid>
        <w:gridCol w:w="966"/>
        <w:gridCol w:w="1009"/>
        <w:gridCol w:w="397"/>
        <w:gridCol w:w="537"/>
        <w:gridCol w:w="565"/>
        <w:gridCol w:w="622"/>
        <w:gridCol w:w="684"/>
        <w:gridCol w:w="684"/>
        <w:gridCol w:w="631"/>
        <w:gridCol w:w="851"/>
        <w:gridCol w:w="912"/>
        <w:gridCol w:w="1070"/>
        <w:gridCol w:w="811"/>
        <w:gridCol w:w="1113"/>
      </w:tblGrid>
      <w:tr w:rsidR="00802761" w14:paraId="1BBE214A" w14:textId="77777777" w:rsidTr="00802761">
        <w:tc>
          <w:tcPr>
            <w:tcW w:w="1975" w:type="dxa"/>
            <w:gridSpan w:val="2"/>
            <w:vMerge w:val="restart"/>
          </w:tcPr>
          <w:p w14:paraId="1F266439" w14:textId="77777777" w:rsidR="00802761" w:rsidRDefault="00802761" w:rsidP="00802761"/>
        </w:tc>
        <w:tc>
          <w:tcPr>
            <w:tcW w:w="1499" w:type="dxa"/>
            <w:gridSpan w:val="3"/>
          </w:tcPr>
          <w:p w14:paraId="1EDF96AE" w14:textId="77777777" w:rsidR="00802761" w:rsidRDefault="00802761" w:rsidP="00802761">
            <w:r>
              <w:t>Windows OS</w:t>
            </w:r>
          </w:p>
        </w:tc>
        <w:tc>
          <w:tcPr>
            <w:tcW w:w="1990" w:type="dxa"/>
            <w:gridSpan w:val="3"/>
          </w:tcPr>
          <w:p w14:paraId="02A45EFE" w14:textId="77777777" w:rsidR="00802761" w:rsidRDefault="00802761" w:rsidP="00802761">
            <w:r>
              <w:t xml:space="preserve">       Mac OS</w:t>
            </w:r>
          </w:p>
        </w:tc>
        <w:tc>
          <w:tcPr>
            <w:tcW w:w="2394" w:type="dxa"/>
            <w:gridSpan w:val="3"/>
          </w:tcPr>
          <w:p w14:paraId="76DCD837" w14:textId="77777777" w:rsidR="00802761" w:rsidRDefault="00802761" w:rsidP="00802761">
            <w:r>
              <w:t xml:space="preserve">                IOS/</w:t>
            </w:r>
            <w:proofErr w:type="spellStart"/>
            <w:r>
              <w:t>IpadOS</w:t>
            </w:r>
            <w:proofErr w:type="spellEnd"/>
          </w:p>
        </w:tc>
        <w:tc>
          <w:tcPr>
            <w:tcW w:w="2994" w:type="dxa"/>
            <w:gridSpan w:val="3"/>
          </w:tcPr>
          <w:p w14:paraId="115F9AB1" w14:textId="77777777" w:rsidR="00802761" w:rsidRDefault="00802761" w:rsidP="00802761">
            <w:r>
              <w:t xml:space="preserve">                            Android</w:t>
            </w:r>
          </w:p>
        </w:tc>
      </w:tr>
      <w:tr w:rsidR="00802761" w14:paraId="2B87FB28" w14:textId="77777777" w:rsidTr="00802761">
        <w:tc>
          <w:tcPr>
            <w:tcW w:w="1975" w:type="dxa"/>
            <w:gridSpan w:val="2"/>
            <w:vMerge/>
          </w:tcPr>
          <w:p w14:paraId="680FD511" w14:textId="77777777" w:rsidR="00802761" w:rsidRDefault="00802761" w:rsidP="00802761"/>
        </w:tc>
        <w:tc>
          <w:tcPr>
            <w:tcW w:w="397" w:type="dxa"/>
          </w:tcPr>
          <w:p w14:paraId="426DEE6D" w14:textId="77777777" w:rsidR="00802761" w:rsidRDefault="00802761" w:rsidP="00802761">
            <w:r>
              <w:t>7</w:t>
            </w:r>
          </w:p>
        </w:tc>
        <w:tc>
          <w:tcPr>
            <w:tcW w:w="537" w:type="dxa"/>
          </w:tcPr>
          <w:p w14:paraId="0E60B21A" w14:textId="77777777" w:rsidR="00802761" w:rsidRDefault="00802761" w:rsidP="00802761">
            <w:r>
              <w:t>8</w:t>
            </w:r>
          </w:p>
        </w:tc>
        <w:tc>
          <w:tcPr>
            <w:tcW w:w="565" w:type="dxa"/>
          </w:tcPr>
          <w:p w14:paraId="2E9D5581" w14:textId="77777777" w:rsidR="00802761" w:rsidRDefault="00802761" w:rsidP="00802761">
            <w:r>
              <w:t>10</w:t>
            </w:r>
          </w:p>
        </w:tc>
        <w:tc>
          <w:tcPr>
            <w:tcW w:w="622" w:type="dxa"/>
          </w:tcPr>
          <w:p w14:paraId="64E60955" w14:textId="77777777" w:rsidR="00802761" w:rsidRDefault="00802761" w:rsidP="00802761">
            <w:r>
              <w:t>10.7</w:t>
            </w:r>
          </w:p>
        </w:tc>
        <w:tc>
          <w:tcPr>
            <w:tcW w:w="684" w:type="dxa"/>
          </w:tcPr>
          <w:p w14:paraId="6800E90E" w14:textId="77777777" w:rsidR="00802761" w:rsidRDefault="00802761" w:rsidP="00802761">
            <w:r>
              <w:t>10.8</w:t>
            </w:r>
          </w:p>
        </w:tc>
        <w:tc>
          <w:tcPr>
            <w:tcW w:w="684" w:type="dxa"/>
          </w:tcPr>
          <w:p w14:paraId="05F99C80" w14:textId="77777777" w:rsidR="00802761" w:rsidRDefault="00802761" w:rsidP="00802761">
            <w:r>
              <w:t>10.9</w:t>
            </w:r>
          </w:p>
        </w:tc>
        <w:tc>
          <w:tcPr>
            <w:tcW w:w="631" w:type="dxa"/>
          </w:tcPr>
          <w:p w14:paraId="53F588E1" w14:textId="77777777" w:rsidR="00802761" w:rsidRDefault="00802761" w:rsidP="00802761">
            <w:r>
              <w:t>12</w:t>
            </w:r>
          </w:p>
        </w:tc>
        <w:tc>
          <w:tcPr>
            <w:tcW w:w="851" w:type="dxa"/>
          </w:tcPr>
          <w:p w14:paraId="0D910A4A" w14:textId="77777777" w:rsidR="00802761" w:rsidRDefault="00802761" w:rsidP="00802761">
            <w:r>
              <w:t>13/13</w:t>
            </w:r>
          </w:p>
        </w:tc>
        <w:tc>
          <w:tcPr>
            <w:tcW w:w="912" w:type="dxa"/>
          </w:tcPr>
          <w:p w14:paraId="1044779A" w14:textId="77777777" w:rsidR="00802761" w:rsidRDefault="00802761" w:rsidP="00802761">
            <w:r>
              <w:t>14/14</w:t>
            </w:r>
          </w:p>
        </w:tc>
        <w:tc>
          <w:tcPr>
            <w:tcW w:w="1070" w:type="dxa"/>
          </w:tcPr>
          <w:p w14:paraId="2DAD03B2" w14:textId="77777777" w:rsidR="00802761" w:rsidRDefault="00802761" w:rsidP="00802761">
            <w:proofErr w:type="spellStart"/>
            <w:r>
              <w:t>JellyBean</w:t>
            </w:r>
            <w:proofErr w:type="spellEnd"/>
          </w:p>
        </w:tc>
        <w:tc>
          <w:tcPr>
            <w:tcW w:w="811" w:type="dxa"/>
          </w:tcPr>
          <w:p w14:paraId="617398B5" w14:textId="77777777" w:rsidR="00802761" w:rsidRDefault="00802761" w:rsidP="00802761">
            <w:r>
              <w:t>KitKat</w:t>
            </w:r>
          </w:p>
        </w:tc>
        <w:tc>
          <w:tcPr>
            <w:tcW w:w="1113" w:type="dxa"/>
          </w:tcPr>
          <w:p w14:paraId="2AB637D0" w14:textId="77777777" w:rsidR="00802761" w:rsidRDefault="00802761" w:rsidP="00802761">
            <w:r>
              <w:t>Lollipop</w:t>
            </w:r>
          </w:p>
        </w:tc>
      </w:tr>
      <w:tr w:rsidR="00802761" w14:paraId="29B32EA9" w14:textId="77777777" w:rsidTr="00802761">
        <w:tc>
          <w:tcPr>
            <w:tcW w:w="966" w:type="dxa"/>
            <w:vMerge w:val="restart"/>
          </w:tcPr>
          <w:p w14:paraId="1ABB0A25" w14:textId="77777777" w:rsidR="00802761" w:rsidRDefault="00802761" w:rsidP="00802761">
            <w:r>
              <w:t>Internet explorer</w:t>
            </w:r>
          </w:p>
        </w:tc>
        <w:tc>
          <w:tcPr>
            <w:tcW w:w="1009" w:type="dxa"/>
          </w:tcPr>
          <w:p w14:paraId="1480F467" w14:textId="77777777" w:rsidR="00802761" w:rsidRDefault="00802761" w:rsidP="00802761">
            <w:r>
              <w:t>11</w:t>
            </w:r>
          </w:p>
        </w:tc>
        <w:tc>
          <w:tcPr>
            <w:tcW w:w="397" w:type="dxa"/>
          </w:tcPr>
          <w:p w14:paraId="322CC76B" w14:textId="77777777" w:rsidR="00802761" w:rsidRDefault="00802761" w:rsidP="00802761">
            <w:r>
              <w:t>C</w:t>
            </w:r>
          </w:p>
        </w:tc>
        <w:tc>
          <w:tcPr>
            <w:tcW w:w="537" w:type="dxa"/>
          </w:tcPr>
          <w:p w14:paraId="7AEB2FF4" w14:textId="77777777" w:rsidR="00802761" w:rsidRDefault="00802761" w:rsidP="00802761">
            <w:r>
              <w:t>X</w:t>
            </w:r>
          </w:p>
        </w:tc>
        <w:tc>
          <w:tcPr>
            <w:tcW w:w="565" w:type="dxa"/>
          </w:tcPr>
          <w:p w14:paraId="2B9BACE9" w14:textId="77777777" w:rsidR="00802761" w:rsidRDefault="00802761" w:rsidP="00802761">
            <w:r>
              <w:t>X</w:t>
            </w:r>
          </w:p>
        </w:tc>
        <w:tc>
          <w:tcPr>
            <w:tcW w:w="622" w:type="dxa"/>
          </w:tcPr>
          <w:p w14:paraId="0E45377F" w14:textId="77777777" w:rsidR="00802761" w:rsidRDefault="00802761" w:rsidP="00802761">
            <w:r w:rsidRPr="00E354A4">
              <w:t>?</w:t>
            </w:r>
          </w:p>
        </w:tc>
        <w:tc>
          <w:tcPr>
            <w:tcW w:w="684" w:type="dxa"/>
          </w:tcPr>
          <w:p w14:paraId="106EB63E" w14:textId="77777777" w:rsidR="00802761" w:rsidRDefault="00802761" w:rsidP="00802761">
            <w:r w:rsidRPr="00E354A4">
              <w:t>?</w:t>
            </w:r>
          </w:p>
        </w:tc>
        <w:tc>
          <w:tcPr>
            <w:tcW w:w="684" w:type="dxa"/>
          </w:tcPr>
          <w:p w14:paraId="0252175C" w14:textId="77777777" w:rsidR="00802761" w:rsidRDefault="00802761" w:rsidP="00802761">
            <w:r w:rsidRPr="00E354A4">
              <w:t>?</w:t>
            </w:r>
          </w:p>
        </w:tc>
        <w:tc>
          <w:tcPr>
            <w:tcW w:w="631" w:type="dxa"/>
          </w:tcPr>
          <w:p w14:paraId="2256C5B1" w14:textId="77777777" w:rsidR="00802761" w:rsidRDefault="00802761" w:rsidP="00802761">
            <w:r w:rsidRPr="00E354A4">
              <w:t>?</w:t>
            </w:r>
          </w:p>
        </w:tc>
        <w:tc>
          <w:tcPr>
            <w:tcW w:w="851" w:type="dxa"/>
          </w:tcPr>
          <w:p w14:paraId="75EAE3A7" w14:textId="77777777" w:rsidR="00802761" w:rsidRDefault="00802761" w:rsidP="00802761">
            <w:r w:rsidRPr="00E354A4">
              <w:t>?</w:t>
            </w:r>
          </w:p>
        </w:tc>
        <w:tc>
          <w:tcPr>
            <w:tcW w:w="912" w:type="dxa"/>
          </w:tcPr>
          <w:p w14:paraId="4F2C7208" w14:textId="77777777" w:rsidR="00802761" w:rsidRDefault="00802761" w:rsidP="00802761">
            <w:r w:rsidRPr="00E354A4">
              <w:t>?</w:t>
            </w:r>
          </w:p>
        </w:tc>
        <w:tc>
          <w:tcPr>
            <w:tcW w:w="1070" w:type="dxa"/>
          </w:tcPr>
          <w:p w14:paraId="771F7A30" w14:textId="77777777" w:rsidR="00802761" w:rsidRDefault="00802761" w:rsidP="00802761">
            <w:r>
              <w:t>C</w:t>
            </w:r>
          </w:p>
        </w:tc>
        <w:tc>
          <w:tcPr>
            <w:tcW w:w="811" w:type="dxa"/>
          </w:tcPr>
          <w:p w14:paraId="0D9F891D" w14:textId="77777777" w:rsidR="00802761" w:rsidRDefault="00802761" w:rsidP="00802761">
            <w:r>
              <w:t>C</w:t>
            </w:r>
          </w:p>
        </w:tc>
        <w:tc>
          <w:tcPr>
            <w:tcW w:w="1113" w:type="dxa"/>
          </w:tcPr>
          <w:p w14:paraId="3C5BD2CF" w14:textId="77777777" w:rsidR="00802761" w:rsidRDefault="00802761" w:rsidP="00802761">
            <w:r>
              <w:t>C</w:t>
            </w:r>
          </w:p>
        </w:tc>
      </w:tr>
      <w:tr w:rsidR="00802761" w14:paraId="1D66FFE0" w14:textId="77777777" w:rsidTr="00802761">
        <w:tc>
          <w:tcPr>
            <w:tcW w:w="966" w:type="dxa"/>
            <w:vMerge/>
          </w:tcPr>
          <w:p w14:paraId="5A11CC9B" w14:textId="77777777" w:rsidR="00802761" w:rsidRDefault="00802761" w:rsidP="00802761"/>
        </w:tc>
        <w:tc>
          <w:tcPr>
            <w:tcW w:w="1009" w:type="dxa"/>
          </w:tcPr>
          <w:p w14:paraId="77E32D86" w14:textId="77777777" w:rsidR="00802761" w:rsidRDefault="00802761" w:rsidP="00802761">
            <w:r>
              <w:t>10</w:t>
            </w:r>
          </w:p>
        </w:tc>
        <w:tc>
          <w:tcPr>
            <w:tcW w:w="397" w:type="dxa"/>
          </w:tcPr>
          <w:p w14:paraId="61565800" w14:textId="77777777" w:rsidR="00802761" w:rsidRDefault="00802761" w:rsidP="00802761">
            <w:r>
              <w:t>?</w:t>
            </w:r>
          </w:p>
        </w:tc>
        <w:tc>
          <w:tcPr>
            <w:tcW w:w="537" w:type="dxa"/>
          </w:tcPr>
          <w:p w14:paraId="487AEE9C" w14:textId="77777777" w:rsidR="00802761" w:rsidRDefault="00802761" w:rsidP="00802761">
            <w:r>
              <w:t>C</w:t>
            </w:r>
          </w:p>
        </w:tc>
        <w:tc>
          <w:tcPr>
            <w:tcW w:w="565" w:type="dxa"/>
          </w:tcPr>
          <w:p w14:paraId="2F20C51E" w14:textId="77777777" w:rsidR="00802761" w:rsidRDefault="00802761" w:rsidP="00802761">
            <w:r>
              <w:t>C</w:t>
            </w:r>
          </w:p>
        </w:tc>
        <w:tc>
          <w:tcPr>
            <w:tcW w:w="622" w:type="dxa"/>
          </w:tcPr>
          <w:p w14:paraId="1736DFB3" w14:textId="77777777" w:rsidR="00802761" w:rsidRDefault="00802761" w:rsidP="00802761">
            <w:r w:rsidRPr="00E354A4">
              <w:t>?</w:t>
            </w:r>
          </w:p>
        </w:tc>
        <w:tc>
          <w:tcPr>
            <w:tcW w:w="684" w:type="dxa"/>
          </w:tcPr>
          <w:p w14:paraId="2F309AAA" w14:textId="77777777" w:rsidR="00802761" w:rsidRDefault="00802761" w:rsidP="00802761">
            <w:r w:rsidRPr="00E354A4">
              <w:t>?</w:t>
            </w:r>
          </w:p>
        </w:tc>
        <w:tc>
          <w:tcPr>
            <w:tcW w:w="684" w:type="dxa"/>
          </w:tcPr>
          <w:p w14:paraId="76AA2DEB" w14:textId="77777777" w:rsidR="00802761" w:rsidRDefault="00802761" w:rsidP="00802761">
            <w:r w:rsidRPr="00E354A4">
              <w:t>?</w:t>
            </w:r>
          </w:p>
        </w:tc>
        <w:tc>
          <w:tcPr>
            <w:tcW w:w="631" w:type="dxa"/>
          </w:tcPr>
          <w:p w14:paraId="79B0791E" w14:textId="77777777" w:rsidR="00802761" w:rsidRDefault="00802761" w:rsidP="00802761">
            <w:r w:rsidRPr="00E354A4">
              <w:t>?</w:t>
            </w:r>
          </w:p>
        </w:tc>
        <w:tc>
          <w:tcPr>
            <w:tcW w:w="851" w:type="dxa"/>
          </w:tcPr>
          <w:p w14:paraId="022371B5" w14:textId="77777777" w:rsidR="00802761" w:rsidRDefault="00802761" w:rsidP="00802761">
            <w:r w:rsidRPr="00E354A4">
              <w:t>?</w:t>
            </w:r>
          </w:p>
        </w:tc>
        <w:tc>
          <w:tcPr>
            <w:tcW w:w="912" w:type="dxa"/>
          </w:tcPr>
          <w:p w14:paraId="24CDDF55" w14:textId="77777777" w:rsidR="00802761" w:rsidRDefault="00802761" w:rsidP="00802761">
            <w:r w:rsidRPr="00E354A4">
              <w:t>?</w:t>
            </w:r>
          </w:p>
        </w:tc>
        <w:tc>
          <w:tcPr>
            <w:tcW w:w="1070" w:type="dxa"/>
          </w:tcPr>
          <w:p w14:paraId="08FD8AAA" w14:textId="77777777" w:rsidR="00802761" w:rsidRDefault="00802761" w:rsidP="00802761">
            <w:r>
              <w:t>C</w:t>
            </w:r>
          </w:p>
        </w:tc>
        <w:tc>
          <w:tcPr>
            <w:tcW w:w="811" w:type="dxa"/>
          </w:tcPr>
          <w:p w14:paraId="01BD4A84" w14:textId="77777777" w:rsidR="00802761" w:rsidRDefault="00802761" w:rsidP="00802761">
            <w:r>
              <w:t>C</w:t>
            </w:r>
          </w:p>
        </w:tc>
        <w:tc>
          <w:tcPr>
            <w:tcW w:w="1113" w:type="dxa"/>
          </w:tcPr>
          <w:p w14:paraId="55E06A9E" w14:textId="77777777" w:rsidR="00802761" w:rsidRDefault="00802761" w:rsidP="00802761">
            <w:r>
              <w:t>C</w:t>
            </w:r>
          </w:p>
        </w:tc>
      </w:tr>
      <w:tr w:rsidR="00802761" w14:paraId="0557E4E1" w14:textId="77777777" w:rsidTr="00802761">
        <w:tc>
          <w:tcPr>
            <w:tcW w:w="966" w:type="dxa"/>
            <w:vMerge/>
          </w:tcPr>
          <w:p w14:paraId="13730201" w14:textId="77777777" w:rsidR="00802761" w:rsidRDefault="00802761" w:rsidP="00802761"/>
        </w:tc>
        <w:tc>
          <w:tcPr>
            <w:tcW w:w="1009" w:type="dxa"/>
          </w:tcPr>
          <w:p w14:paraId="3E209ABC" w14:textId="77777777" w:rsidR="00802761" w:rsidRDefault="00802761" w:rsidP="00802761">
            <w:r>
              <w:t>8</w:t>
            </w:r>
          </w:p>
        </w:tc>
        <w:tc>
          <w:tcPr>
            <w:tcW w:w="397" w:type="dxa"/>
          </w:tcPr>
          <w:p w14:paraId="03DCE4E2" w14:textId="77777777" w:rsidR="00802761" w:rsidRDefault="00802761" w:rsidP="00802761">
            <w:r>
              <w:t>?</w:t>
            </w:r>
          </w:p>
        </w:tc>
        <w:tc>
          <w:tcPr>
            <w:tcW w:w="537" w:type="dxa"/>
          </w:tcPr>
          <w:p w14:paraId="4C45699F" w14:textId="77777777" w:rsidR="00802761" w:rsidRDefault="00802761" w:rsidP="00802761">
            <w:r>
              <w:t>C</w:t>
            </w:r>
          </w:p>
        </w:tc>
        <w:tc>
          <w:tcPr>
            <w:tcW w:w="565" w:type="dxa"/>
          </w:tcPr>
          <w:p w14:paraId="1DF1E975" w14:textId="77777777" w:rsidR="00802761" w:rsidRDefault="00802761" w:rsidP="00802761">
            <w:r>
              <w:t>C</w:t>
            </w:r>
          </w:p>
        </w:tc>
        <w:tc>
          <w:tcPr>
            <w:tcW w:w="622" w:type="dxa"/>
          </w:tcPr>
          <w:p w14:paraId="6495E82C" w14:textId="77777777" w:rsidR="00802761" w:rsidRDefault="00802761" w:rsidP="00802761">
            <w:r w:rsidRPr="00E354A4">
              <w:t>?</w:t>
            </w:r>
          </w:p>
        </w:tc>
        <w:tc>
          <w:tcPr>
            <w:tcW w:w="684" w:type="dxa"/>
          </w:tcPr>
          <w:p w14:paraId="65F8C270" w14:textId="77777777" w:rsidR="00802761" w:rsidRDefault="00802761" w:rsidP="00802761">
            <w:r w:rsidRPr="00E354A4">
              <w:t>?</w:t>
            </w:r>
          </w:p>
        </w:tc>
        <w:tc>
          <w:tcPr>
            <w:tcW w:w="684" w:type="dxa"/>
          </w:tcPr>
          <w:p w14:paraId="13483674" w14:textId="77777777" w:rsidR="00802761" w:rsidRDefault="00802761" w:rsidP="00802761">
            <w:r w:rsidRPr="00E354A4">
              <w:t>?</w:t>
            </w:r>
          </w:p>
        </w:tc>
        <w:tc>
          <w:tcPr>
            <w:tcW w:w="631" w:type="dxa"/>
          </w:tcPr>
          <w:p w14:paraId="545DCBF8" w14:textId="77777777" w:rsidR="00802761" w:rsidRDefault="00802761" w:rsidP="00802761">
            <w:r w:rsidRPr="00E354A4">
              <w:t>?</w:t>
            </w:r>
          </w:p>
        </w:tc>
        <w:tc>
          <w:tcPr>
            <w:tcW w:w="851" w:type="dxa"/>
          </w:tcPr>
          <w:p w14:paraId="2D66BC0A" w14:textId="77777777" w:rsidR="00802761" w:rsidRDefault="00802761" w:rsidP="00802761">
            <w:r w:rsidRPr="00E354A4">
              <w:t>?</w:t>
            </w:r>
          </w:p>
        </w:tc>
        <w:tc>
          <w:tcPr>
            <w:tcW w:w="912" w:type="dxa"/>
          </w:tcPr>
          <w:p w14:paraId="5948A865" w14:textId="77777777" w:rsidR="00802761" w:rsidRDefault="00802761" w:rsidP="00802761">
            <w:r w:rsidRPr="00E354A4">
              <w:t>?</w:t>
            </w:r>
          </w:p>
        </w:tc>
        <w:tc>
          <w:tcPr>
            <w:tcW w:w="1070" w:type="dxa"/>
          </w:tcPr>
          <w:p w14:paraId="5370FF96" w14:textId="77777777" w:rsidR="00802761" w:rsidRDefault="00802761" w:rsidP="00802761">
            <w:r>
              <w:t>C</w:t>
            </w:r>
          </w:p>
        </w:tc>
        <w:tc>
          <w:tcPr>
            <w:tcW w:w="811" w:type="dxa"/>
          </w:tcPr>
          <w:p w14:paraId="3109EF9D" w14:textId="77777777" w:rsidR="00802761" w:rsidRDefault="00802761" w:rsidP="00802761">
            <w:r>
              <w:t>C</w:t>
            </w:r>
          </w:p>
        </w:tc>
        <w:tc>
          <w:tcPr>
            <w:tcW w:w="1113" w:type="dxa"/>
          </w:tcPr>
          <w:p w14:paraId="653A36DF" w14:textId="77777777" w:rsidR="00802761" w:rsidRDefault="00802761" w:rsidP="00802761">
            <w:r>
              <w:t>C</w:t>
            </w:r>
          </w:p>
        </w:tc>
      </w:tr>
      <w:tr w:rsidR="00802761" w14:paraId="15799B03" w14:textId="77777777" w:rsidTr="00802761">
        <w:tc>
          <w:tcPr>
            <w:tcW w:w="966" w:type="dxa"/>
          </w:tcPr>
          <w:p w14:paraId="17F43361" w14:textId="77777777" w:rsidR="00802761" w:rsidRDefault="00802761" w:rsidP="00802761">
            <w:r>
              <w:t>Firefox</w:t>
            </w:r>
          </w:p>
        </w:tc>
        <w:tc>
          <w:tcPr>
            <w:tcW w:w="1009" w:type="dxa"/>
          </w:tcPr>
          <w:p w14:paraId="0E63C717" w14:textId="77777777" w:rsidR="00802761" w:rsidRDefault="00802761" w:rsidP="00802761">
            <w:r>
              <w:t>81.0.2</w:t>
            </w:r>
          </w:p>
        </w:tc>
        <w:tc>
          <w:tcPr>
            <w:tcW w:w="397" w:type="dxa"/>
          </w:tcPr>
          <w:p w14:paraId="24D96F56" w14:textId="77777777" w:rsidR="00802761" w:rsidRDefault="00802761" w:rsidP="00802761">
            <w:r>
              <w:t>?</w:t>
            </w:r>
          </w:p>
        </w:tc>
        <w:tc>
          <w:tcPr>
            <w:tcW w:w="537" w:type="dxa"/>
          </w:tcPr>
          <w:p w14:paraId="4490EFA3" w14:textId="77777777" w:rsidR="00802761" w:rsidRDefault="00802761" w:rsidP="00802761">
            <w:r>
              <w:t>X</w:t>
            </w:r>
          </w:p>
        </w:tc>
        <w:tc>
          <w:tcPr>
            <w:tcW w:w="565" w:type="dxa"/>
          </w:tcPr>
          <w:p w14:paraId="07461F4D" w14:textId="77777777" w:rsidR="00802761" w:rsidRDefault="00802761" w:rsidP="00802761">
            <w:r>
              <w:t>X</w:t>
            </w:r>
          </w:p>
        </w:tc>
        <w:tc>
          <w:tcPr>
            <w:tcW w:w="622" w:type="dxa"/>
          </w:tcPr>
          <w:p w14:paraId="282B93B5" w14:textId="77777777" w:rsidR="00802761" w:rsidRDefault="00802761" w:rsidP="00802761">
            <w:r>
              <w:t>X</w:t>
            </w:r>
          </w:p>
        </w:tc>
        <w:tc>
          <w:tcPr>
            <w:tcW w:w="684" w:type="dxa"/>
          </w:tcPr>
          <w:p w14:paraId="2ACE4C37" w14:textId="77777777" w:rsidR="00802761" w:rsidRDefault="00802761" w:rsidP="00802761">
            <w:r>
              <w:t>X</w:t>
            </w:r>
          </w:p>
        </w:tc>
        <w:tc>
          <w:tcPr>
            <w:tcW w:w="684" w:type="dxa"/>
          </w:tcPr>
          <w:p w14:paraId="474E9C11" w14:textId="77777777" w:rsidR="00802761" w:rsidRDefault="00802761" w:rsidP="00802761">
            <w:r>
              <w:t>X</w:t>
            </w:r>
          </w:p>
        </w:tc>
        <w:tc>
          <w:tcPr>
            <w:tcW w:w="631" w:type="dxa"/>
          </w:tcPr>
          <w:p w14:paraId="2DC619F5" w14:textId="77777777" w:rsidR="00802761" w:rsidRDefault="00802761" w:rsidP="00802761">
            <w:r>
              <w:t>X</w:t>
            </w:r>
          </w:p>
        </w:tc>
        <w:tc>
          <w:tcPr>
            <w:tcW w:w="851" w:type="dxa"/>
          </w:tcPr>
          <w:p w14:paraId="23DEA76B" w14:textId="77777777" w:rsidR="00802761" w:rsidRDefault="00802761" w:rsidP="00802761">
            <w:r>
              <w:t>X</w:t>
            </w:r>
          </w:p>
        </w:tc>
        <w:tc>
          <w:tcPr>
            <w:tcW w:w="912" w:type="dxa"/>
          </w:tcPr>
          <w:p w14:paraId="2FC97E6D" w14:textId="77777777" w:rsidR="00802761" w:rsidRDefault="00802761" w:rsidP="00802761">
            <w:r>
              <w:t>X</w:t>
            </w:r>
          </w:p>
        </w:tc>
        <w:tc>
          <w:tcPr>
            <w:tcW w:w="1070" w:type="dxa"/>
          </w:tcPr>
          <w:p w14:paraId="6003EB2B" w14:textId="77777777" w:rsidR="00802761" w:rsidRDefault="00802761" w:rsidP="00802761">
            <w:r>
              <w:t>C</w:t>
            </w:r>
          </w:p>
        </w:tc>
        <w:tc>
          <w:tcPr>
            <w:tcW w:w="811" w:type="dxa"/>
          </w:tcPr>
          <w:p w14:paraId="1161CD15" w14:textId="77777777" w:rsidR="00802761" w:rsidRDefault="00802761" w:rsidP="00802761">
            <w:r>
              <w:t>C</w:t>
            </w:r>
          </w:p>
        </w:tc>
        <w:tc>
          <w:tcPr>
            <w:tcW w:w="1113" w:type="dxa"/>
          </w:tcPr>
          <w:p w14:paraId="700546CA" w14:textId="77777777" w:rsidR="00802761" w:rsidRDefault="00802761" w:rsidP="00802761">
            <w:r>
              <w:t>C</w:t>
            </w:r>
          </w:p>
        </w:tc>
      </w:tr>
      <w:tr w:rsidR="00802761" w14:paraId="33400AAF" w14:textId="77777777" w:rsidTr="00802761">
        <w:tc>
          <w:tcPr>
            <w:tcW w:w="966" w:type="dxa"/>
          </w:tcPr>
          <w:p w14:paraId="753C7DA8" w14:textId="77777777" w:rsidR="00802761" w:rsidRDefault="00802761" w:rsidP="00802761"/>
        </w:tc>
        <w:tc>
          <w:tcPr>
            <w:tcW w:w="1009" w:type="dxa"/>
          </w:tcPr>
          <w:p w14:paraId="2CAD7F62" w14:textId="77777777" w:rsidR="00802761" w:rsidRDefault="00802761" w:rsidP="00802761">
            <w:r>
              <w:t>81.0 Android</w:t>
            </w:r>
          </w:p>
        </w:tc>
        <w:tc>
          <w:tcPr>
            <w:tcW w:w="397" w:type="dxa"/>
          </w:tcPr>
          <w:p w14:paraId="16FC9511" w14:textId="77777777" w:rsidR="00802761" w:rsidRDefault="00802761" w:rsidP="00802761">
            <w:r>
              <w:t>?</w:t>
            </w:r>
          </w:p>
        </w:tc>
        <w:tc>
          <w:tcPr>
            <w:tcW w:w="537" w:type="dxa"/>
          </w:tcPr>
          <w:p w14:paraId="72EF6512" w14:textId="77777777" w:rsidR="00802761" w:rsidRDefault="00802761" w:rsidP="00802761">
            <w:r>
              <w:t>?</w:t>
            </w:r>
          </w:p>
        </w:tc>
        <w:tc>
          <w:tcPr>
            <w:tcW w:w="565" w:type="dxa"/>
          </w:tcPr>
          <w:p w14:paraId="650550B5" w14:textId="77777777" w:rsidR="00802761" w:rsidRDefault="00802761" w:rsidP="00802761">
            <w:r>
              <w:t>?</w:t>
            </w:r>
          </w:p>
        </w:tc>
        <w:tc>
          <w:tcPr>
            <w:tcW w:w="622" w:type="dxa"/>
          </w:tcPr>
          <w:p w14:paraId="17F6229F" w14:textId="77777777" w:rsidR="00802761" w:rsidRDefault="00802761" w:rsidP="00802761">
            <w:r>
              <w:t>?</w:t>
            </w:r>
          </w:p>
        </w:tc>
        <w:tc>
          <w:tcPr>
            <w:tcW w:w="684" w:type="dxa"/>
          </w:tcPr>
          <w:p w14:paraId="589AF2B2" w14:textId="77777777" w:rsidR="00802761" w:rsidRDefault="00802761" w:rsidP="00802761">
            <w:r>
              <w:t>?</w:t>
            </w:r>
          </w:p>
        </w:tc>
        <w:tc>
          <w:tcPr>
            <w:tcW w:w="684" w:type="dxa"/>
          </w:tcPr>
          <w:p w14:paraId="4B5D74B3" w14:textId="77777777" w:rsidR="00802761" w:rsidRDefault="00802761" w:rsidP="00802761">
            <w:r>
              <w:t>?</w:t>
            </w:r>
          </w:p>
        </w:tc>
        <w:tc>
          <w:tcPr>
            <w:tcW w:w="631" w:type="dxa"/>
          </w:tcPr>
          <w:p w14:paraId="5B52CF4B" w14:textId="77777777" w:rsidR="00802761" w:rsidRDefault="00802761" w:rsidP="00802761">
            <w:r>
              <w:t>?</w:t>
            </w:r>
          </w:p>
        </w:tc>
        <w:tc>
          <w:tcPr>
            <w:tcW w:w="851" w:type="dxa"/>
          </w:tcPr>
          <w:p w14:paraId="12E7490A" w14:textId="77777777" w:rsidR="00802761" w:rsidRDefault="00802761" w:rsidP="00802761">
            <w:r>
              <w:t>?</w:t>
            </w:r>
          </w:p>
        </w:tc>
        <w:tc>
          <w:tcPr>
            <w:tcW w:w="912" w:type="dxa"/>
          </w:tcPr>
          <w:p w14:paraId="4DE9C179" w14:textId="77777777" w:rsidR="00802761" w:rsidRDefault="00802761" w:rsidP="00802761">
            <w:r>
              <w:t>?</w:t>
            </w:r>
          </w:p>
        </w:tc>
        <w:tc>
          <w:tcPr>
            <w:tcW w:w="1070" w:type="dxa"/>
          </w:tcPr>
          <w:p w14:paraId="1BB02BAE" w14:textId="77777777" w:rsidR="00802761" w:rsidRDefault="00802761" w:rsidP="00802761">
            <w:r>
              <w:t>X</w:t>
            </w:r>
          </w:p>
        </w:tc>
        <w:tc>
          <w:tcPr>
            <w:tcW w:w="811" w:type="dxa"/>
          </w:tcPr>
          <w:p w14:paraId="50887B31" w14:textId="77777777" w:rsidR="00802761" w:rsidRDefault="00802761" w:rsidP="00802761">
            <w:r>
              <w:t>X</w:t>
            </w:r>
          </w:p>
        </w:tc>
        <w:tc>
          <w:tcPr>
            <w:tcW w:w="1113" w:type="dxa"/>
          </w:tcPr>
          <w:p w14:paraId="1EEADD7F" w14:textId="77777777" w:rsidR="00802761" w:rsidRDefault="00802761" w:rsidP="00802761">
            <w:r>
              <w:t>X</w:t>
            </w:r>
          </w:p>
        </w:tc>
      </w:tr>
      <w:tr w:rsidR="00802761" w14:paraId="49DF3848" w14:textId="77777777" w:rsidTr="00802761">
        <w:tc>
          <w:tcPr>
            <w:tcW w:w="966" w:type="dxa"/>
          </w:tcPr>
          <w:p w14:paraId="3AE6A23B" w14:textId="77777777" w:rsidR="00802761" w:rsidRDefault="00802761" w:rsidP="00802761">
            <w:r>
              <w:t>Chrome</w:t>
            </w:r>
          </w:p>
        </w:tc>
        <w:tc>
          <w:tcPr>
            <w:tcW w:w="1009" w:type="dxa"/>
          </w:tcPr>
          <w:p w14:paraId="3CEA964A" w14:textId="77777777" w:rsidR="00802761" w:rsidRDefault="00802761" w:rsidP="00802761">
            <w:r>
              <w:t>86</w:t>
            </w:r>
          </w:p>
        </w:tc>
        <w:tc>
          <w:tcPr>
            <w:tcW w:w="397" w:type="dxa"/>
          </w:tcPr>
          <w:p w14:paraId="0E945B18" w14:textId="77777777" w:rsidR="00802761" w:rsidRDefault="00802761" w:rsidP="00802761">
            <w:r>
              <w:t>X</w:t>
            </w:r>
          </w:p>
        </w:tc>
        <w:tc>
          <w:tcPr>
            <w:tcW w:w="537" w:type="dxa"/>
          </w:tcPr>
          <w:p w14:paraId="6C7762C3" w14:textId="77777777" w:rsidR="00802761" w:rsidRDefault="00802761" w:rsidP="00802761">
            <w:r>
              <w:t>X</w:t>
            </w:r>
          </w:p>
        </w:tc>
        <w:tc>
          <w:tcPr>
            <w:tcW w:w="565" w:type="dxa"/>
          </w:tcPr>
          <w:p w14:paraId="3B14B1C6" w14:textId="77777777" w:rsidR="00802761" w:rsidRDefault="00802761" w:rsidP="00802761">
            <w:r>
              <w:t>X</w:t>
            </w:r>
          </w:p>
        </w:tc>
        <w:tc>
          <w:tcPr>
            <w:tcW w:w="622" w:type="dxa"/>
          </w:tcPr>
          <w:p w14:paraId="23F4D82A" w14:textId="77777777" w:rsidR="00802761" w:rsidRDefault="00802761" w:rsidP="00802761">
            <w:r>
              <w:t>?</w:t>
            </w:r>
          </w:p>
        </w:tc>
        <w:tc>
          <w:tcPr>
            <w:tcW w:w="684" w:type="dxa"/>
          </w:tcPr>
          <w:p w14:paraId="031597EE" w14:textId="77777777" w:rsidR="00802761" w:rsidRDefault="00802761" w:rsidP="00802761">
            <w:r>
              <w:t>C</w:t>
            </w:r>
          </w:p>
        </w:tc>
        <w:tc>
          <w:tcPr>
            <w:tcW w:w="684" w:type="dxa"/>
          </w:tcPr>
          <w:p w14:paraId="6E7242AD" w14:textId="77777777" w:rsidR="00802761" w:rsidRDefault="00802761" w:rsidP="00802761">
            <w:r>
              <w:t>X</w:t>
            </w:r>
          </w:p>
        </w:tc>
        <w:tc>
          <w:tcPr>
            <w:tcW w:w="631" w:type="dxa"/>
          </w:tcPr>
          <w:p w14:paraId="3074D00D" w14:textId="77777777" w:rsidR="00802761" w:rsidRDefault="00802761" w:rsidP="00802761">
            <w:r>
              <w:t>?</w:t>
            </w:r>
          </w:p>
        </w:tc>
        <w:tc>
          <w:tcPr>
            <w:tcW w:w="851" w:type="dxa"/>
          </w:tcPr>
          <w:p w14:paraId="0C5E4E2E" w14:textId="77777777" w:rsidR="00802761" w:rsidRDefault="00802761" w:rsidP="00802761">
            <w:r>
              <w:t>X</w:t>
            </w:r>
          </w:p>
        </w:tc>
        <w:tc>
          <w:tcPr>
            <w:tcW w:w="912" w:type="dxa"/>
          </w:tcPr>
          <w:p w14:paraId="18E9EAD1" w14:textId="77777777" w:rsidR="00802761" w:rsidRDefault="00802761" w:rsidP="00802761">
            <w:r>
              <w:t>X</w:t>
            </w:r>
          </w:p>
        </w:tc>
        <w:tc>
          <w:tcPr>
            <w:tcW w:w="1070" w:type="dxa"/>
          </w:tcPr>
          <w:p w14:paraId="60E21EED" w14:textId="77777777" w:rsidR="00802761" w:rsidRDefault="00802761" w:rsidP="00802761">
            <w:r>
              <w:t>C</w:t>
            </w:r>
          </w:p>
        </w:tc>
        <w:tc>
          <w:tcPr>
            <w:tcW w:w="811" w:type="dxa"/>
          </w:tcPr>
          <w:p w14:paraId="5DC9637B" w14:textId="77777777" w:rsidR="00802761" w:rsidRDefault="00802761" w:rsidP="00802761">
            <w:r>
              <w:t>C</w:t>
            </w:r>
          </w:p>
        </w:tc>
        <w:tc>
          <w:tcPr>
            <w:tcW w:w="1113" w:type="dxa"/>
          </w:tcPr>
          <w:p w14:paraId="11FA496B" w14:textId="77777777" w:rsidR="00802761" w:rsidRDefault="00802761" w:rsidP="00802761">
            <w:r>
              <w:t>X</w:t>
            </w:r>
          </w:p>
        </w:tc>
      </w:tr>
      <w:tr w:rsidR="00802761" w14:paraId="242B4764" w14:textId="77777777" w:rsidTr="00802761">
        <w:tc>
          <w:tcPr>
            <w:tcW w:w="966" w:type="dxa"/>
          </w:tcPr>
          <w:p w14:paraId="137EF4A8" w14:textId="77777777" w:rsidR="00802761" w:rsidRDefault="00802761" w:rsidP="00802761"/>
        </w:tc>
        <w:tc>
          <w:tcPr>
            <w:tcW w:w="1009" w:type="dxa"/>
          </w:tcPr>
          <w:p w14:paraId="087C83FC" w14:textId="77777777" w:rsidR="00802761" w:rsidRDefault="00802761" w:rsidP="00802761">
            <w:r>
              <w:t>85</w:t>
            </w:r>
          </w:p>
        </w:tc>
        <w:tc>
          <w:tcPr>
            <w:tcW w:w="397" w:type="dxa"/>
          </w:tcPr>
          <w:p w14:paraId="2BE021CE" w14:textId="77777777" w:rsidR="00802761" w:rsidRDefault="00802761" w:rsidP="00802761">
            <w:r>
              <w:t>X</w:t>
            </w:r>
          </w:p>
        </w:tc>
        <w:tc>
          <w:tcPr>
            <w:tcW w:w="537" w:type="dxa"/>
          </w:tcPr>
          <w:p w14:paraId="507DABB5" w14:textId="77777777" w:rsidR="00802761" w:rsidRDefault="00802761" w:rsidP="00802761">
            <w:r>
              <w:t>X</w:t>
            </w:r>
          </w:p>
        </w:tc>
        <w:tc>
          <w:tcPr>
            <w:tcW w:w="565" w:type="dxa"/>
          </w:tcPr>
          <w:p w14:paraId="003130B9" w14:textId="77777777" w:rsidR="00802761" w:rsidRDefault="00802761" w:rsidP="00802761">
            <w:r>
              <w:t>X</w:t>
            </w:r>
          </w:p>
        </w:tc>
        <w:tc>
          <w:tcPr>
            <w:tcW w:w="622" w:type="dxa"/>
          </w:tcPr>
          <w:p w14:paraId="7A26E73F" w14:textId="77777777" w:rsidR="00802761" w:rsidRDefault="00802761" w:rsidP="00802761">
            <w:r>
              <w:t>?</w:t>
            </w:r>
          </w:p>
        </w:tc>
        <w:tc>
          <w:tcPr>
            <w:tcW w:w="684" w:type="dxa"/>
          </w:tcPr>
          <w:p w14:paraId="41824503" w14:textId="77777777" w:rsidR="00802761" w:rsidRDefault="00802761" w:rsidP="00802761">
            <w:r>
              <w:t>C</w:t>
            </w:r>
          </w:p>
        </w:tc>
        <w:tc>
          <w:tcPr>
            <w:tcW w:w="684" w:type="dxa"/>
          </w:tcPr>
          <w:p w14:paraId="3D9E6652" w14:textId="77777777" w:rsidR="00802761" w:rsidRDefault="00802761" w:rsidP="00802761">
            <w:r>
              <w:t>X</w:t>
            </w:r>
          </w:p>
        </w:tc>
        <w:tc>
          <w:tcPr>
            <w:tcW w:w="631" w:type="dxa"/>
          </w:tcPr>
          <w:p w14:paraId="00C836A7" w14:textId="77777777" w:rsidR="00802761" w:rsidRDefault="00802761" w:rsidP="00802761">
            <w:r>
              <w:t>?</w:t>
            </w:r>
          </w:p>
        </w:tc>
        <w:tc>
          <w:tcPr>
            <w:tcW w:w="851" w:type="dxa"/>
          </w:tcPr>
          <w:p w14:paraId="1BE5567F" w14:textId="77777777" w:rsidR="00802761" w:rsidRDefault="00802761" w:rsidP="00802761">
            <w:r>
              <w:t>C</w:t>
            </w:r>
          </w:p>
        </w:tc>
        <w:tc>
          <w:tcPr>
            <w:tcW w:w="912" w:type="dxa"/>
          </w:tcPr>
          <w:p w14:paraId="483417F6" w14:textId="77777777" w:rsidR="00802761" w:rsidRDefault="00802761" w:rsidP="00802761">
            <w:r>
              <w:t>X</w:t>
            </w:r>
          </w:p>
        </w:tc>
        <w:tc>
          <w:tcPr>
            <w:tcW w:w="1070" w:type="dxa"/>
          </w:tcPr>
          <w:p w14:paraId="118804D6" w14:textId="77777777" w:rsidR="00802761" w:rsidRDefault="00802761" w:rsidP="00802761">
            <w:r>
              <w:t>C</w:t>
            </w:r>
          </w:p>
        </w:tc>
        <w:tc>
          <w:tcPr>
            <w:tcW w:w="811" w:type="dxa"/>
          </w:tcPr>
          <w:p w14:paraId="2A2E340D" w14:textId="77777777" w:rsidR="00802761" w:rsidRDefault="00802761" w:rsidP="00802761">
            <w:r>
              <w:t>C</w:t>
            </w:r>
          </w:p>
        </w:tc>
        <w:tc>
          <w:tcPr>
            <w:tcW w:w="1113" w:type="dxa"/>
          </w:tcPr>
          <w:p w14:paraId="498F93F0" w14:textId="77777777" w:rsidR="00802761" w:rsidRDefault="00802761" w:rsidP="00802761">
            <w:r>
              <w:t>X</w:t>
            </w:r>
          </w:p>
        </w:tc>
      </w:tr>
      <w:tr w:rsidR="00802761" w14:paraId="3CEEA937" w14:textId="77777777" w:rsidTr="00802761">
        <w:tc>
          <w:tcPr>
            <w:tcW w:w="966" w:type="dxa"/>
          </w:tcPr>
          <w:p w14:paraId="2B5E7BB4" w14:textId="77777777" w:rsidR="00802761" w:rsidRDefault="00802761" w:rsidP="00802761"/>
        </w:tc>
        <w:tc>
          <w:tcPr>
            <w:tcW w:w="1009" w:type="dxa"/>
          </w:tcPr>
          <w:p w14:paraId="62BC80F4" w14:textId="77777777" w:rsidR="00802761" w:rsidRDefault="00802761" w:rsidP="00802761">
            <w:r>
              <w:t>84</w:t>
            </w:r>
          </w:p>
        </w:tc>
        <w:tc>
          <w:tcPr>
            <w:tcW w:w="397" w:type="dxa"/>
          </w:tcPr>
          <w:p w14:paraId="74AC054D" w14:textId="77777777" w:rsidR="00802761" w:rsidRDefault="00802761" w:rsidP="00802761">
            <w:r>
              <w:t>?</w:t>
            </w:r>
          </w:p>
        </w:tc>
        <w:tc>
          <w:tcPr>
            <w:tcW w:w="537" w:type="dxa"/>
          </w:tcPr>
          <w:p w14:paraId="06545410" w14:textId="77777777" w:rsidR="00802761" w:rsidRDefault="00802761" w:rsidP="00802761">
            <w:r>
              <w:t>?</w:t>
            </w:r>
          </w:p>
        </w:tc>
        <w:tc>
          <w:tcPr>
            <w:tcW w:w="565" w:type="dxa"/>
          </w:tcPr>
          <w:p w14:paraId="6C298B4E" w14:textId="77777777" w:rsidR="00802761" w:rsidRDefault="00802761" w:rsidP="00802761">
            <w:r>
              <w:t>X</w:t>
            </w:r>
          </w:p>
        </w:tc>
        <w:tc>
          <w:tcPr>
            <w:tcW w:w="622" w:type="dxa"/>
          </w:tcPr>
          <w:p w14:paraId="10D21099" w14:textId="77777777" w:rsidR="00802761" w:rsidRDefault="00802761" w:rsidP="00802761">
            <w:r>
              <w:t>?</w:t>
            </w:r>
          </w:p>
        </w:tc>
        <w:tc>
          <w:tcPr>
            <w:tcW w:w="684" w:type="dxa"/>
          </w:tcPr>
          <w:p w14:paraId="65D3685D" w14:textId="77777777" w:rsidR="00802761" w:rsidRDefault="00802761" w:rsidP="00802761">
            <w:r>
              <w:t>C</w:t>
            </w:r>
          </w:p>
        </w:tc>
        <w:tc>
          <w:tcPr>
            <w:tcW w:w="684" w:type="dxa"/>
          </w:tcPr>
          <w:p w14:paraId="7A57AD1F" w14:textId="77777777" w:rsidR="00802761" w:rsidRDefault="00802761" w:rsidP="00802761">
            <w:r>
              <w:t>X</w:t>
            </w:r>
          </w:p>
        </w:tc>
        <w:tc>
          <w:tcPr>
            <w:tcW w:w="631" w:type="dxa"/>
          </w:tcPr>
          <w:p w14:paraId="10996956" w14:textId="77777777" w:rsidR="00802761" w:rsidRDefault="00802761" w:rsidP="00802761">
            <w:r>
              <w:t>?</w:t>
            </w:r>
          </w:p>
        </w:tc>
        <w:tc>
          <w:tcPr>
            <w:tcW w:w="851" w:type="dxa"/>
          </w:tcPr>
          <w:p w14:paraId="686AD172" w14:textId="77777777" w:rsidR="00802761" w:rsidRDefault="00802761" w:rsidP="00802761">
            <w:r>
              <w:t>C</w:t>
            </w:r>
          </w:p>
        </w:tc>
        <w:tc>
          <w:tcPr>
            <w:tcW w:w="912" w:type="dxa"/>
          </w:tcPr>
          <w:p w14:paraId="64F1EE02" w14:textId="77777777" w:rsidR="00802761" w:rsidRDefault="00802761" w:rsidP="00802761">
            <w:r>
              <w:t>X</w:t>
            </w:r>
          </w:p>
        </w:tc>
        <w:tc>
          <w:tcPr>
            <w:tcW w:w="1070" w:type="dxa"/>
          </w:tcPr>
          <w:p w14:paraId="3044BCA3" w14:textId="77777777" w:rsidR="00802761" w:rsidRDefault="00802761" w:rsidP="00802761">
            <w:r>
              <w:t>C</w:t>
            </w:r>
          </w:p>
        </w:tc>
        <w:tc>
          <w:tcPr>
            <w:tcW w:w="811" w:type="dxa"/>
          </w:tcPr>
          <w:p w14:paraId="580580FF" w14:textId="77777777" w:rsidR="00802761" w:rsidRDefault="00802761" w:rsidP="00802761">
            <w:r>
              <w:t>C</w:t>
            </w:r>
          </w:p>
        </w:tc>
        <w:tc>
          <w:tcPr>
            <w:tcW w:w="1113" w:type="dxa"/>
          </w:tcPr>
          <w:p w14:paraId="663290EC" w14:textId="77777777" w:rsidR="00802761" w:rsidRDefault="00802761" w:rsidP="00802761">
            <w:r>
              <w:t>X</w:t>
            </w:r>
          </w:p>
        </w:tc>
      </w:tr>
      <w:tr w:rsidR="00802761" w14:paraId="127B8D76" w14:textId="77777777" w:rsidTr="00802761">
        <w:tc>
          <w:tcPr>
            <w:tcW w:w="966" w:type="dxa"/>
          </w:tcPr>
          <w:p w14:paraId="2ADE8A02" w14:textId="77777777" w:rsidR="00802761" w:rsidRDefault="00802761" w:rsidP="00802761">
            <w:r>
              <w:t>Safari</w:t>
            </w:r>
          </w:p>
        </w:tc>
        <w:tc>
          <w:tcPr>
            <w:tcW w:w="1009" w:type="dxa"/>
          </w:tcPr>
          <w:p w14:paraId="36613F33" w14:textId="77777777" w:rsidR="00802761" w:rsidRDefault="00802761" w:rsidP="00802761">
            <w:r>
              <w:t>Latest</w:t>
            </w:r>
          </w:p>
        </w:tc>
        <w:tc>
          <w:tcPr>
            <w:tcW w:w="397" w:type="dxa"/>
          </w:tcPr>
          <w:p w14:paraId="4BC26483" w14:textId="77777777" w:rsidR="00802761" w:rsidRDefault="00802761" w:rsidP="00802761">
            <w:r>
              <w:t>?</w:t>
            </w:r>
          </w:p>
        </w:tc>
        <w:tc>
          <w:tcPr>
            <w:tcW w:w="537" w:type="dxa"/>
          </w:tcPr>
          <w:p w14:paraId="7B96DF63" w14:textId="77777777" w:rsidR="00802761" w:rsidRDefault="00802761" w:rsidP="00802761">
            <w:r>
              <w:t>?</w:t>
            </w:r>
          </w:p>
        </w:tc>
        <w:tc>
          <w:tcPr>
            <w:tcW w:w="565" w:type="dxa"/>
          </w:tcPr>
          <w:p w14:paraId="6604C516" w14:textId="77777777" w:rsidR="00802761" w:rsidRDefault="00802761" w:rsidP="00802761">
            <w:r>
              <w:t>?</w:t>
            </w:r>
          </w:p>
        </w:tc>
        <w:tc>
          <w:tcPr>
            <w:tcW w:w="622" w:type="dxa"/>
          </w:tcPr>
          <w:p w14:paraId="6009BB07" w14:textId="77777777" w:rsidR="00802761" w:rsidRDefault="00802761" w:rsidP="00802761">
            <w:r>
              <w:t>X</w:t>
            </w:r>
          </w:p>
        </w:tc>
        <w:tc>
          <w:tcPr>
            <w:tcW w:w="684" w:type="dxa"/>
          </w:tcPr>
          <w:p w14:paraId="7058D3CE" w14:textId="77777777" w:rsidR="00802761" w:rsidRDefault="00802761" w:rsidP="00802761">
            <w:r>
              <w:t>X</w:t>
            </w:r>
          </w:p>
        </w:tc>
        <w:tc>
          <w:tcPr>
            <w:tcW w:w="684" w:type="dxa"/>
          </w:tcPr>
          <w:p w14:paraId="1AC284FE" w14:textId="77777777" w:rsidR="00802761" w:rsidRDefault="00802761" w:rsidP="00802761">
            <w:r>
              <w:t>X</w:t>
            </w:r>
          </w:p>
        </w:tc>
        <w:tc>
          <w:tcPr>
            <w:tcW w:w="631" w:type="dxa"/>
          </w:tcPr>
          <w:p w14:paraId="3374C131" w14:textId="77777777" w:rsidR="00802761" w:rsidRDefault="00802761" w:rsidP="00802761">
            <w:pPr>
              <w:jc w:val="center"/>
            </w:pPr>
            <w:r>
              <w:t>X</w:t>
            </w:r>
          </w:p>
        </w:tc>
        <w:tc>
          <w:tcPr>
            <w:tcW w:w="851" w:type="dxa"/>
          </w:tcPr>
          <w:p w14:paraId="21244221" w14:textId="77777777" w:rsidR="00802761" w:rsidRDefault="00802761" w:rsidP="00802761">
            <w:pPr>
              <w:jc w:val="center"/>
            </w:pPr>
            <w:r>
              <w:t>X</w:t>
            </w:r>
          </w:p>
        </w:tc>
        <w:tc>
          <w:tcPr>
            <w:tcW w:w="912" w:type="dxa"/>
          </w:tcPr>
          <w:p w14:paraId="0709B0DA" w14:textId="77777777" w:rsidR="00802761" w:rsidRDefault="00802761" w:rsidP="00802761">
            <w:pPr>
              <w:jc w:val="center"/>
            </w:pPr>
            <w:r>
              <w:t>X</w:t>
            </w:r>
          </w:p>
        </w:tc>
        <w:tc>
          <w:tcPr>
            <w:tcW w:w="1070" w:type="dxa"/>
          </w:tcPr>
          <w:p w14:paraId="19D24BE7" w14:textId="77777777" w:rsidR="00802761" w:rsidRDefault="00802761" w:rsidP="00802761">
            <w:r>
              <w:t>?</w:t>
            </w:r>
          </w:p>
        </w:tc>
        <w:tc>
          <w:tcPr>
            <w:tcW w:w="811" w:type="dxa"/>
          </w:tcPr>
          <w:p w14:paraId="33B692F1" w14:textId="77777777" w:rsidR="00802761" w:rsidRDefault="00802761" w:rsidP="00802761">
            <w:r>
              <w:t>?</w:t>
            </w:r>
          </w:p>
        </w:tc>
        <w:tc>
          <w:tcPr>
            <w:tcW w:w="1113" w:type="dxa"/>
          </w:tcPr>
          <w:p w14:paraId="7E2FFFF6" w14:textId="77777777" w:rsidR="00802761" w:rsidRDefault="00802761" w:rsidP="00802761">
            <w:r>
              <w:t>?</w:t>
            </w:r>
          </w:p>
        </w:tc>
      </w:tr>
    </w:tbl>
    <w:p w14:paraId="20385B78" w14:textId="7B8CB350" w:rsidR="008C0480" w:rsidRPr="00802761" w:rsidRDefault="008C0480" w:rsidP="00802761">
      <w:pPr>
        <w:ind w:left="720" w:firstLine="720"/>
        <w:rPr>
          <w:b/>
          <w:bCs/>
        </w:rPr>
      </w:pPr>
      <w:r w:rsidRPr="00802761">
        <w:rPr>
          <w:b/>
          <w:bCs/>
        </w:rPr>
        <w:t xml:space="preserve">Browser </w:t>
      </w:r>
      <w:r w:rsidR="00903007" w:rsidRPr="00802761">
        <w:rPr>
          <w:b/>
          <w:bCs/>
        </w:rPr>
        <w:t>compatibility</w:t>
      </w:r>
      <w:r w:rsidRPr="00802761">
        <w:rPr>
          <w:b/>
          <w:bCs/>
        </w:rPr>
        <w:t xml:space="preserve"> Matrix of Chubby Tooth company for word press 5.8</w:t>
      </w:r>
    </w:p>
    <w:p w14:paraId="5850FA53" w14:textId="5FC7FEB8" w:rsidR="0052604E" w:rsidRDefault="0052604E" w:rsidP="00E22691">
      <w:r>
        <w:t>Lege</w:t>
      </w:r>
      <w:r>
        <w:t>n</w:t>
      </w:r>
      <w:r>
        <w:t>ds</w:t>
      </w:r>
    </w:p>
    <w:tbl>
      <w:tblPr>
        <w:tblStyle w:val="TableGrid"/>
        <w:tblpPr w:leftFromText="180" w:rightFromText="180" w:vertAnchor="text" w:horzAnchor="margin" w:tblpY="10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2604E" w14:paraId="1F00164C" w14:textId="77777777" w:rsidTr="0052604E">
        <w:tc>
          <w:tcPr>
            <w:tcW w:w="4675" w:type="dxa"/>
          </w:tcPr>
          <w:p w14:paraId="5EF41DD8" w14:textId="77777777" w:rsidR="0052604E" w:rsidRDefault="0052604E" w:rsidP="0052604E">
            <w:r>
              <w:t>X</w:t>
            </w:r>
          </w:p>
        </w:tc>
        <w:tc>
          <w:tcPr>
            <w:tcW w:w="4675" w:type="dxa"/>
          </w:tcPr>
          <w:p w14:paraId="5629DC95" w14:textId="77777777" w:rsidR="0052604E" w:rsidRDefault="0052604E" w:rsidP="0052604E">
            <w:r>
              <w:t>Fully compatible</w:t>
            </w:r>
          </w:p>
        </w:tc>
      </w:tr>
      <w:tr w:rsidR="0052604E" w14:paraId="6B442382" w14:textId="77777777" w:rsidTr="0052604E">
        <w:tc>
          <w:tcPr>
            <w:tcW w:w="4675" w:type="dxa"/>
          </w:tcPr>
          <w:p w14:paraId="6164371A" w14:textId="77777777" w:rsidR="0052604E" w:rsidRDefault="0052604E" w:rsidP="0052604E">
            <w:r>
              <w:t>C</w:t>
            </w:r>
          </w:p>
        </w:tc>
        <w:tc>
          <w:tcPr>
            <w:tcW w:w="4675" w:type="dxa"/>
          </w:tcPr>
          <w:p w14:paraId="5CA2C3F3" w14:textId="77777777" w:rsidR="0052604E" w:rsidRDefault="0052604E" w:rsidP="0052604E">
            <w:r>
              <w:t>Compatible but not supported</w:t>
            </w:r>
          </w:p>
        </w:tc>
      </w:tr>
      <w:tr w:rsidR="0052604E" w14:paraId="56D409A3" w14:textId="77777777" w:rsidTr="0052604E">
        <w:tc>
          <w:tcPr>
            <w:tcW w:w="4675" w:type="dxa"/>
          </w:tcPr>
          <w:p w14:paraId="30131116" w14:textId="77777777" w:rsidR="0052604E" w:rsidRDefault="0052604E" w:rsidP="0052604E">
            <w:r>
              <w:t>?</w:t>
            </w:r>
          </w:p>
        </w:tc>
        <w:tc>
          <w:tcPr>
            <w:tcW w:w="4675" w:type="dxa"/>
          </w:tcPr>
          <w:p w14:paraId="66835155" w14:textId="77777777" w:rsidR="0052604E" w:rsidRDefault="0052604E" w:rsidP="0052604E">
            <w:r>
              <w:t>Not supported/ not sure</w:t>
            </w:r>
          </w:p>
        </w:tc>
      </w:tr>
    </w:tbl>
    <w:p w14:paraId="79DEDF6F" w14:textId="77777777" w:rsidR="00802761" w:rsidRDefault="00802761" w:rsidP="00E22691"/>
    <w:p w14:paraId="5AF172E8" w14:textId="5EF86245" w:rsidR="003E24BA" w:rsidRPr="00802761" w:rsidRDefault="003E24BA" w:rsidP="00E22691">
      <w:pPr>
        <w:rPr>
          <w:b/>
          <w:bCs/>
        </w:rPr>
      </w:pPr>
      <w:r w:rsidRPr="00802761">
        <w:rPr>
          <w:b/>
          <w:bCs/>
        </w:rPr>
        <w:t>Back ends compatibility matrix for server configuration</w:t>
      </w:r>
    </w:p>
    <w:tbl>
      <w:tblPr>
        <w:tblStyle w:val="TableGrid"/>
        <w:tblW w:w="9860" w:type="dxa"/>
        <w:tblInd w:w="-955" w:type="dxa"/>
        <w:tblLayout w:type="fixed"/>
        <w:tblLook w:val="04A0" w:firstRow="1" w:lastRow="0" w:firstColumn="1" w:lastColumn="0" w:noHBand="0" w:noVBand="1"/>
      </w:tblPr>
      <w:tblGrid>
        <w:gridCol w:w="1530"/>
        <w:gridCol w:w="346"/>
        <w:gridCol w:w="14"/>
        <w:gridCol w:w="529"/>
        <w:gridCol w:w="11"/>
        <w:gridCol w:w="352"/>
        <w:gridCol w:w="8"/>
        <w:gridCol w:w="889"/>
        <w:gridCol w:w="11"/>
        <w:gridCol w:w="802"/>
        <w:gridCol w:w="8"/>
        <w:gridCol w:w="810"/>
        <w:gridCol w:w="540"/>
        <w:gridCol w:w="540"/>
        <w:gridCol w:w="619"/>
        <w:gridCol w:w="11"/>
        <w:gridCol w:w="810"/>
        <w:gridCol w:w="630"/>
        <w:gridCol w:w="1400"/>
      </w:tblGrid>
      <w:tr w:rsidR="00393D53" w14:paraId="12F42276" w14:textId="16E8D59A" w:rsidTr="00393D53">
        <w:tc>
          <w:tcPr>
            <w:tcW w:w="1530" w:type="dxa"/>
            <w:vMerge w:val="restart"/>
          </w:tcPr>
          <w:p w14:paraId="1A2C8130" w14:textId="77777777" w:rsidR="00393D53" w:rsidRDefault="00393D53" w:rsidP="002C67E3"/>
        </w:tc>
        <w:tc>
          <w:tcPr>
            <w:tcW w:w="1252" w:type="dxa"/>
            <w:gridSpan w:val="5"/>
          </w:tcPr>
          <w:p w14:paraId="3864C6EF" w14:textId="212C131B" w:rsidR="00393D53" w:rsidRDefault="00393D53" w:rsidP="002C67E3">
            <w:r>
              <w:t>PHP</w:t>
            </w:r>
          </w:p>
        </w:tc>
        <w:tc>
          <w:tcPr>
            <w:tcW w:w="2528" w:type="dxa"/>
            <w:gridSpan w:val="6"/>
          </w:tcPr>
          <w:p w14:paraId="0D309705" w14:textId="3C3C7523" w:rsidR="00393D53" w:rsidRDefault="00393D53" w:rsidP="002C67E3">
            <w:r>
              <w:t>Server OS</w:t>
            </w:r>
          </w:p>
        </w:tc>
        <w:tc>
          <w:tcPr>
            <w:tcW w:w="1710" w:type="dxa"/>
            <w:gridSpan w:val="4"/>
          </w:tcPr>
          <w:p w14:paraId="1C1E4647" w14:textId="48ABD430" w:rsidR="00393D53" w:rsidRDefault="00393D53" w:rsidP="002C67E3">
            <w:r>
              <w:t>MySQL version</w:t>
            </w:r>
          </w:p>
        </w:tc>
        <w:tc>
          <w:tcPr>
            <w:tcW w:w="1440" w:type="dxa"/>
            <w:gridSpan w:val="2"/>
          </w:tcPr>
          <w:p w14:paraId="0AAD4BC0" w14:textId="15973E4C" w:rsidR="00393D53" w:rsidRDefault="00393D53" w:rsidP="002C67E3">
            <w:r>
              <w:t>MariaDB</w:t>
            </w:r>
          </w:p>
        </w:tc>
        <w:tc>
          <w:tcPr>
            <w:tcW w:w="1400" w:type="dxa"/>
          </w:tcPr>
          <w:p w14:paraId="7D57226C" w14:textId="41756872" w:rsidR="00393D53" w:rsidRDefault="00393D53" w:rsidP="002C67E3">
            <w:r>
              <w:t>IIS Webserver</w:t>
            </w:r>
          </w:p>
        </w:tc>
      </w:tr>
      <w:tr w:rsidR="00393D53" w14:paraId="428876B0" w14:textId="12D09341" w:rsidTr="00393D53">
        <w:tc>
          <w:tcPr>
            <w:tcW w:w="1530" w:type="dxa"/>
            <w:vMerge/>
          </w:tcPr>
          <w:p w14:paraId="3ADAD55F" w14:textId="77777777" w:rsidR="00393D53" w:rsidRDefault="00393D53" w:rsidP="002C67E3"/>
        </w:tc>
        <w:tc>
          <w:tcPr>
            <w:tcW w:w="346" w:type="dxa"/>
          </w:tcPr>
          <w:p w14:paraId="78386271" w14:textId="47D01F00" w:rsidR="00393D53" w:rsidRDefault="00393D53" w:rsidP="002C67E3">
            <w:r>
              <w:t>6</w:t>
            </w:r>
          </w:p>
        </w:tc>
        <w:tc>
          <w:tcPr>
            <w:tcW w:w="543" w:type="dxa"/>
            <w:gridSpan w:val="2"/>
          </w:tcPr>
          <w:p w14:paraId="26258D73" w14:textId="7593BF7D" w:rsidR="00393D53" w:rsidRDefault="00393D53" w:rsidP="002C67E3">
            <w:r>
              <w:t>7.4</w:t>
            </w:r>
          </w:p>
        </w:tc>
        <w:tc>
          <w:tcPr>
            <w:tcW w:w="363" w:type="dxa"/>
            <w:gridSpan w:val="2"/>
          </w:tcPr>
          <w:p w14:paraId="09B04D1F" w14:textId="737E1A9E" w:rsidR="00393D53" w:rsidRDefault="00393D53" w:rsidP="002C67E3">
            <w:r>
              <w:t>8</w:t>
            </w:r>
          </w:p>
        </w:tc>
        <w:tc>
          <w:tcPr>
            <w:tcW w:w="897" w:type="dxa"/>
            <w:gridSpan w:val="2"/>
          </w:tcPr>
          <w:p w14:paraId="4B8B57A8" w14:textId="63ABF277" w:rsidR="00393D53" w:rsidRDefault="00393D53" w:rsidP="002C67E3">
            <w:r>
              <w:t>Apache</w:t>
            </w:r>
          </w:p>
        </w:tc>
        <w:tc>
          <w:tcPr>
            <w:tcW w:w="813" w:type="dxa"/>
            <w:gridSpan w:val="2"/>
          </w:tcPr>
          <w:p w14:paraId="3BAEA71E" w14:textId="6ECF3373" w:rsidR="00393D53" w:rsidRDefault="00393D53" w:rsidP="002C67E3">
            <w:r>
              <w:t>Nginx</w:t>
            </w:r>
          </w:p>
        </w:tc>
        <w:tc>
          <w:tcPr>
            <w:tcW w:w="818" w:type="dxa"/>
            <w:gridSpan w:val="2"/>
          </w:tcPr>
          <w:p w14:paraId="364DF0A2" w14:textId="66822C85" w:rsidR="00393D53" w:rsidRDefault="00393D53" w:rsidP="002C67E3">
            <w:r>
              <w:t>Any other</w:t>
            </w:r>
          </w:p>
        </w:tc>
        <w:tc>
          <w:tcPr>
            <w:tcW w:w="540" w:type="dxa"/>
          </w:tcPr>
          <w:p w14:paraId="67153C4F" w14:textId="500E8FBA" w:rsidR="00393D53" w:rsidRDefault="00393D53" w:rsidP="002C67E3">
            <w:r>
              <w:t>5.6</w:t>
            </w:r>
          </w:p>
        </w:tc>
        <w:tc>
          <w:tcPr>
            <w:tcW w:w="540" w:type="dxa"/>
          </w:tcPr>
          <w:p w14:paraId="34B78B26" w14:textId="478167AE" w:rsidR="00393D53" w:rsidRDefault="00393D53" w:rsidP="002C67E3">
            <w:r>
              <w:t>5.5</w:t>
            </w:r>
          </w:p>
        </w:tc>
        <w:tc>
          <w:tcPr>
            <w:tcW w:w="630" w:type="dxa"/>
            <w:gridSpan w:val="2"/>
          </w:tcPr>
          <w:p w14:paraId="00621297" w14:textId="24FAE073" w:rsidR="00393D53" w:rsidRDefault="00393D53" w:rsidP="002C67E3">
            <w:r>
              <w:t>8.0</w:t>
            </w:r>
          </w:p>
        </w:tc>
        <w:tc>
          <w:tcPr>
            <w:tcW w:w="810" w:type="dxa"/>
          </w:tcPr>
          <w:p w14:paraId="62EF267A" w14:textId="49F6A727" w:rsidR="00393D53" w:rsidRDefault="00393D53" w:rsidP="002C67E3">
            <w:r>
              <w:t>&gt;10.1</w:t>
            </w:r>
          </w:p>
        </w:tc>
        <w:tc>
          <w:tcPr>
            <w:tcW w:w="630" w:type="dxa"/>
          </w:tcPr>
          <w:p w14:paraId="6AEF9F32" w14:textId="7CF7581B" w:rsidR="00393D53" w:rsidRDefault="00393D53" w:rsidP="002C67E3">
            <w:r>
              <w:t>&lt;10.1</w:t>
            </w:r>
          </w:p>
        </w:tc>
        <w:tc>
          <w:tcPr>
            <w:tcW w:w="1400" w:type="dxa"/>
          </w:tcPr>
          <w:p w14:paraId="66ADEE91" w14:textId="77777777" w:rsidR="00393D53" w:rsidRDefault="00393D53" w:rsidP="002C67E3"/>
        </w:tc>
      </w:tr>
      <w:tr w:rsidR="00393D53" w14:paraId="5AE48FC1" w14:textId="39A6153B" w:rsidTr="00393D53">
        <w:tc>
          <w:tcPr>
            <w:tcW w:w="1530" w:type="dxa"/>
          </w:tcPr>
          <w:p w14:paraId="083E1ADA" w14:textId="578950AE" w:rsidR="00393D53" w:rsidRDefault="00393D53" w:rsidP="002C67E3">
            <w:r>
              <w:t>Windows server</w:t>
            </w:r>
          </w:p>
        </w:tc>
        <w:tc>
          <w:tcPr>
            <w:tcW w:w="346" w:type="dxa"/>
          </w:tcPr>
          <w:p w14:paraId="6FE318A2" w14:textId="77777777" w:rsidR="00393D53" w:rsidRDefault="00393D53" w:rsidP="002C67E3">
            <w:r>
              <w:t>C</w:t>
            </w:r>
          </w:p>
        </w:tc>
        <w:tc>
          <w:tcPr>
            <w:tcW w:w="543" w:type="dxa"/>
            <w:gridSpan w:val="2"/>
          </w:tcPr>
          <w:p w14:paraId="763502CC" w14:textId="77777777" w:rsidR="00393D53" w:rsidRDefault="00393D53" w:rsidP="002C67E3">
            <w:r>
              <w:t>X</w:t>
            </w:r>
          </w:p>
        </w:tc>
        <w:tc>
          <w:tcPr>
            <w:tcW w:w="363" w:type="dxa"/>
            <w:gridSpan w:val="2"/>
          </w:tcPr>
          <w:p w14:paraId="6AB9475D" w14:textId="77777777" w:rsidR="00393D53" w:rsidRDefault="00393D53" w:rsidP="002C67E3">
            <w:r>
              <w:t>X</w:t>
            </w:r>
          </w:p>
        </w:tc>
        <w:tc>
          <w:tcPr>
            <w:tcW w:w="897" w:type="dxa"/>
            <w:gridSpan w:val="2"/>
          </w:tcPr>
          <w:p w14:paraId="60F3B358" w14:textId="7422168B" w:rsidR="00393D53" w:rsidRDefault="00393D53" w:rsidP="002C67E3">
            <w:r>
              <w:t>X</w:t>
            </w:r>
          </w:p>
        </w:tc>
        <w:tc>
          <w:tcPr>
            <w:tcW w:w="813" w:type="dxa"/>
            <w:gridSpan w:val="2"/>
          </w:tcPr>
          <w:p w14:paraId="00341AC7" w14:textId="3C6FAB6E" w:rsidR="00393D53" w:rsidRDefault="00393D53" w:rsidP="002C67E3">
            <w:r>
              <w:t>X</w:t>
            </w:r>
          </w:p>
        </w:tc>
        <w:tc>
          <w:tcPr>
            <w:tcW w:w="818" w:type="dxa"/>
            <w:gridSpan w:val="2"/>
          </w:tcPr>
          <w:p w14:paraId="69F3F5AB" w14:textId="49E4C811" w:rsidR="00393D53" w:rsidRDefault="00393D53" w:rsidP="002C67E3">
            <w:r>
              <w:t>X</w:t>
            </w:r>
          </w:p>
        </w:tc>
        <w:tc>
          <w:tcPr>
            <w:tcW w:w="540" w:type="dxa"/>
          </w:tcPr>
          <w:p w14:paraId="4F2495DC" w14:textId="46089C44" w:rsidR="00393D53" w:rsidRDefault="00393D53" w:rsidP="002C67E3">
            <w:r>
              <w:t>X</w:t>
            </w:r>
          </w:p>
        </w:tc>
        <w:tc>
          <w:tcPr>
            <w:tcW w:w="540" w:type="dxa"/>
          </w:tcPr>
          <w:p w14:paraId="499600FF" w14:textId="247AEB65" w:rsidR="00393D53" w:rsidRDefault="00393D53" w:rsidP="002C67E3">
            <w:r>
              <w:t>C</w:t>
            </w:r>
          </w:p>
        </w:tc>
        <w:tc>
          <w:tcPr>
            <w:tcW w:w="630" w:type="dxa"/>
            <w:gridSpan w:val="2"/>
          </w:tcPr>
          <w:p w14:paraId="1AB11BF1" w14:textId="6D0A47F2" w:rsidR="00393D53" w:rsidRDefault="00393D53" w:rsidP="002C67E3">
            <w:r>
              <w:t>X</w:t>
            </w:r>
          </w:p>
        </w:tc>
        <w:tc>
          <w:tcPr>
            <w:tcW w:w="810" w:type="dxa"/>
          </w:tcPr>
          <w:p w14:paraId="5DD5485B" w14:textId="34694A1F" w:rsidR="00393D53" w:rsidRDefault="00393D53" w:rsidP="002C67E3">
            <w:r>
              <w:t>X</w:t>
            </w:r>
          </w:p>
        </w:tc>
        <w:tc>
          <w:tcPr>
            <w:tcW w:w="630" w:type="dxa"/>
          </w:tcPr>
          <w:p w14:paraId="76A5E012" w14:textId="4E749C29" w:rsidR="00393D53" w:rsidRDefault="00393D53" w:rsidP="002C67E3">
            <w:r>
              <w:t>C</w:t>
            </w:r>
          </w:p>
        </w:tc>
        <w:tc>
          <w:tcPr>
            <w:tcW w:w="1400" w:type="dxa"/>
          </w:tcPr>
          <w:p w14:paraId="33894922" w14:textId="5034B7ED" w:rsidR="00393D53" w:rsidRDefault="00393D53" w:rsidP="002C67E3">
            <w:r>
              <w:t>X</w:t>
            </w:r>
          </w:p>
        </w:tc>
      </w:tr>
      <w:tr w:rsidR="00393D53" w14:paraId="4EE407EB" w14:textId="34C768E1" w:rsidTr="00393D53">
        <w:trPr>
          <w:trHeight w:val="269"/>
        </w:trPr>
        <w:tc>
          <w:tcPr>
            <w:tcW w:w="1530" w:type="dxa"/>
          </w:tcPr>
          <w:p w14:paraId="0D6BCAA4" w14:textId="4E08D6D8" w:rsidR="00393D53" w:rsidRDefault="00393D53" w:rsidP="002C67E3">
            <w:r>
              <w:t>Linux Server</w:t>
            </w:r>
          </w:p>
        </w:tc>
        <w:tc>
          <w:tcPr>
            <w:tcW w:w="360" w:type="dxa"/>
            <w:gridSpan w:val="2"/>
          </w:tcPr>
          <w:p w14:paraId="47709FA6" w14:textId="6345605A" w:rsidR="00393D53" w:rsidRDefault="00393D53" w:rsidP="002C67E3">
            <w:r>
              <w:t>C</w:t>
            </w:r>
          </w:p>
        </w:tc>
        <w:tc>
          <w:tcPr>
            <w:tcW w:w="540" w:type="dxa"/>
            <w:gridSpan w:val="2"/>
          </w:tcPr>
          <w:p w14:paraId="46A9750D" w14:textId="712BB671" w:rsidR="00393D53" w:rsidRDefault="00393D53" w:rsidP="002C67E3">
            <w:r>
              <w:t>X</w:t>
            </w:r>
          </w:p>
        </w:tc>
        <w:tc>
          <w:tcPr>
            <w:tcW w:w="360" w:type="dxa"/>
            <w:gridSpan w:val="2"/>
          </w:tcPr>
          <w:p w14:paraId="6DFC5414" w14:textId="105AF467" w:rsidR="00393D53" w:rsidRDefault="00393D53" w:rsidP="002C67E3">
            <w:r>
              <w:t>X</w:t>
            </w:r>
          </w:p>
        </w:tc>
        <w:tc>
          <w:tcPr>
            <w:tcW w:w="900" w:type="dxa"/>
            <w:gridSpan w:val="2"/>
          </w:tcPr>
          <w:p w14:paraId="043273BD" w14:textId="5C096B84" w:rsidR="00393D53" w:rsidRDefault="00393D53" w:rsidP="002C67E3">
            <w:r>
              <w:t>X</w:t>
            </w:r>
          </w:p>
        </w:tc>
        <w:tc>
          <w:tcPr>
            <w:tcW w:w="810" w:type="dxa"/>
            <w:gridSpan w:val="2"/>
          </w:tcPr>
          <w:p w14:paraId="1E8EBF80" w14:textId="5392D917" w:rsidR="00393D53" w:rsidRDefault="00393D53" w:rsidP="002C67E3">
            <w:r>
              <w:t>X</w:t>
            </w:r>
          </w:p>
        </w:tc>
        <w:tc>
          <w:tcPr>
            <w:tcW w:w="810" w:type="dxa"/>
          </w:tcPr>
          <w:p w14:paraId="655560EC" w14:textId="439F210B" w:rsidR="00393D53" w:rsidRDefault="00393D53" w:rsidP="002C67E3">
            <w:r>
              <w:t>X</w:t>
            </w:r>
          </w:p>
        </w:tc>
        <w:tc>
          <w:tcPr>
            <w:tcW w:w="540" w:type="dxa"/>
          </w:tcPr>
          <w:p w14:paraId="17742C42" w14:textId="0333AC77" w:rsidR="00393D53" w:rsidRDefault="00393D53" w:rsidP="002C67E3">
            <w:r>
              <w:t>X</w:t>
            </w:r>
          </w:p>
        </w:tc>
        <w:tc>
          <w:tcPr>
            <w:tcW w:w="540" w:type="dxa"/>
          </w:tcPr>
          <w:p w14:paraId="5ED29061" w14:textId="2464392B" w:rsidR="00393D53" w:rsidRDefault="00393D53" w:rsidP="002C67E3">
            <w:r>
              <w:t>C</w:t>
            </w:r>
          </w:p>
        </w:tc>
        <w:tc>
          <w:tcPr>
            <w:tcW w:w="619" w:type="dxa"/>
          </w:tcPr>
          <w:p w14:paraId="4EF9C01D" w14:textId="5AC1ADEE" w:rsidR="00393D53" w:rsidRDefault="00393D53" w:rsidP="002C67E3">
            <w:r>
              <w:t>X</w:t>
            </w:r>
          </w:p>
        </w:tc>
        <w:tc>
          <w:tcPr>
            <w:tcW w:w="821" w:type="dxa"/>
            <w:gridSpan w:val="2"/>
          </w:tcPr>
          <w:p w14:paraId="5E4C016F" w14:textId="18DC6955" w:rsidR="00393D53" w:rsidRDefault="00393D53" w:rsidP="002C67E3">
            <w:r>
              <w:t>X</w:t>
            </w:r>
          </w:p>
        </w:tc>
        <w:tc>
          <w:tcPr>
            <w:tcW w:w="630" w:type="dxa"/>
          </w:tcPr>
          <w:p w14:paraId="24DFE48E" w14:textId="7A6ACC05" w:rsidR="00393D53" w:rsidRDefault="00393D53" w:rsidP="002C67E3">
            <w:r>
              <w:t>C</w:t>
            </w:r>
          </w:p>
        </w:tc>
        <w:tc>
          <w:tcPr>
            <w:tcW w:w="1400" w:type="dxa"/>
          </w:tcPr>
          <w:p w14:paraId="610F5D2C" w14:textId="50C6EDFB" w:rsidR="00393D53" w:rsidRDefault="00393D53" w:rsidP="002C67E3">
            <w:r>
              <w:t>?</w:t>
            </w:r>
          </w:p>
        </w:tc>
      </w:tr>
    </w:tbl>
    <w:p w14:paraId="38943F50" w14:textId="69137578" w:rsidR="003E24BA" w:rsidRDefault="003E24BA" w:rsidP="003E24BA">
      <w:r>
        <w:t>Legen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E24BA" w14:paraId="688C9E8D" w14:textId="77777777" w:rsidTr="002C67E3">
        <w:tc>
          <w:tcPr>
            <w:tcW w:w="4675" w:type="dxa"/>
          </w:tcPr>
          <w:p w14:paraId="2A4DB435" w14:textId="77777777" w:rsidR="003E24BA" w:rsidRDefault="003E24BA" w:rsidP="002C67E3">
            <w:r>
              <w:t>X</w:t>
            </w:r>
          </w:p>
        </w:tc>
        <w:tc>
          <w:tcPr>
            <w:tcW w:w="4675" w:type="dxa"/>
          </w:tcPr>
          <w:p w14:paraId="02072E6C" w14:textId="77777777" w:rsidR="003E24BA" w:rsidRDefault="003E24BA" w:rsidP="002C67E3">
            <w:r>
              <w:t>Fully compatible</w:t>
            </w:r>
          </w:p>
        </w:tc>
      </w:tr>
      <w:tr w:rsidR="003E24BA" w14:paraId="22EF4F6B" w14:textId="77777777" w:rsidTr="002C67E3">
        <w:tc>
          <w:tcPr>
            <w:tcW w:w="4675" w:type="dxa"/>
          </w:tcPr>
          <w:p w14:paraId="75AB85B3" w14:textId="77777777" w:rsidR="003E24BA" w:rsidRDefault="003E24BA" w:rsidP="002C67E3">
            <w:r>
              <w:t>C</w:t>
            </w:r>
          </w:p>
        </w:tc>
        <w:tc>
          <w:tcPr>
            <w:tcW w:w="4675" w:type="dxa"/>
          </w:tcPr>
          <w:p w14:paraId="50352C3F" w14:textId="77777777" w:rsidR="003E24BA" w:rsidRDefault="003E24BA" w:rsidP="002C67E3">
            <w:r>
              <w:t>Compatible but not supported</w:t>
            </w:r>
          </w:p>
        </w:tc>
      </w:tr>
      <w:tr w:rsidR="003E24BA" w14:paraId="75FD44C0" w14:textId="77777777" w:rsidTr="002C67E3">
        <w:tc>
          <w:tcPr>
            <w:tcW w:w="4675" w:type="dxa"/>
          </w:tcPr>
          <w:p w14:paraId="51C6903D" w14:textId="77777777" w:rsidR="003E24BA" w:rsidRDefault="003E24BA" w:rsidP="002C67E3">
            <w:r>
              <w:t>?</w:t>
            </w:r>
          </w:p>
        </w:tc>
        <w:tc>
          <w:tcPr>
            <w:tcW w:w="4675" w:type="dxa"/>
          </w:tcPr>
          <w:p w14:paraId="4998623B" w14:textId="178F5FB0" w:rsidR="003E24BA" w:rsidRDefault="003E24BA" w:rsidP="002C67E3">
            <w:r>
              <w:t>Not supported</w:t>
            </w:r>
            <w:r w:rsidR="0052604E">
              <w:t>/not sure</w:t>
            </w:r>
          </w:p>
        </w:tc>
      </w:tr>
    </w:tbl>
    <w:p w14:paraId="1043795B" w14:textId="4ADC3010" w:rsidR="003E24BA" w:rsidRDefault="003E24BA" w:rsidP="003E24BA"/>
    <w:p w14:paraId="451AB711" w14:textId="6D826037" w:rsidR="00A3198C" w:rsidRDefault="00A3198C" w:rsidP="003E24BA">
      <w:r>
        <w:t>Work cited</w:t>
      </w:r>
    </w:p>
    <w:p w14:paraId="45EFC384" w14:textId="762E9484" w:rsidR="003E24BA" w:rsidRPr="00E22691" w:rsidRDefault="00C404D1" w:rsidP="00E22691">
      <w:hyperlink r:id="rId7" w:history="1">
        <w:r w:rsidR="00A3198C" w:rsidRPr="002672E1">
          <w:rPr>
            <w:rStyle w:val="Hyperlink"/>
          </w:rPr>
          <w:t>https://wordpress.org/about/requirements/</w:t>
        </w:r>
      </w:hyperlink>
    </w:p>
    <w:sectPr w:rsidR="003E24BA" w:rsidRPr="00E226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EC9932" w14:textId="77777777" w:rsidR="00C404D1" w:rsidRDefault="00C404D1" w:rsidP="003E24BA">
      <w:pPr>
        <w:spacing w:after="0" w:line="240" w:lineRule="auto"/>
      </w:pPr>
      <w:r>
        <w:separator/>
      </w:r>
    </w:p>
  </w:endnote>
  <w:endnote w:type="continuationSeparator" w:id="0">
    <w:p w14:paraId="443A9391" w14:textId="77777777" w:rsidR="00C404D1" w:rsidRDefault="00C404D1" w:rsidP="003E24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0BE94F" w14:textId="77777777" w:rsidR="00C404D1" w:rsidRDefault="00C404D1" w:rsidP="003E24BA">
      <w:pPr>
        <w:spacing w:after="0" w:line="240" w:lineRule="auto"/>
      </w:pPr>
      <w:r>
        <w:separator/>
      </w:r>
    </w:p>
  </w:footnote>
  <w:footnote w:type="continuationSeparator" w:id="0">
    <w:p w14:paraId="2F7F8708" w14:textId="77777777" w:rsidR="00C404D1" w:rsidRDefault="00C404D1" w:rsidP="003E24B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3NDEwMDMwsjQzNrZQ0lEKTi0uzszPAykwqgUAdI9I/iwAAAA="/>
  </w:docVars>
  <w:rsids>
    <w:rsidRoot w:val="00C437FA"/>
    <w:rsid w:val="00032C4F"/>
    <w:rsid w:val="000B5A5F"/>
    <w:rsid w:val="00393D53"/>
    <w:rsid w:val="00396F2C"/>
    <w:rsid w:val="003E24BA"/>
    <w:rsid w:val="0052604E"/>
    <w:rsid w:val="0053069A"/>
    <w:rsid w:val="00802761"/>
    <w:rsid w:val="008C0480"/>
    <w:rsid w:val="00903007"/>
    <w:rsid w:val="00A3198C"/>
    <w:rsid w:val="00A4492B"/>
    <w:rsid w:val="00C404D1"/>
    <w:rsid w:val="00C437FA"/>
    <w:rsid w:val="00D1323D"/>
    <w:rsid w:val="00E22691"/>
    <w:rsid w:val="00FC6D78"/>
    <w:rsid w:val="00FF75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010DFA"/>
  <w15:chartTrackingRefBased/>
  <w15:docId w15:val="{DFA6FC61-ABB2-44AE-A6E4-66FC105677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437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E24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24BA"/>
  </w:style>
  <w:style w:type="paragraph" w:styleId="Footer">
    <w:name w:val="footer"/>
    <w:basedOn w:val="Normal"/>
    <w:link w:val="FooterChar"/>
    <w:uiPriority w:val="99"/>
    <w:unhideWhenUsed/>
    <w:rsid w:val="003E24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24BA"/>
  </w:style>
  <w:style w:type="character" w:styleId="Hyperlink">
    <w:name w:val="Hyperlink"/>
    <w:basedOn w:val="DefaultParagraphFont"/>
    <w:uiPriority w:val="99"/>
    <w:unhideWhenUsed/>
    <w:rsid w:val="00A3198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19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ordpress.org/about/requirements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09FEC3-651E-410A-A80E-04B50E1EC9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8</TotalTime>
  <Pages>1</Pages>
  <Words>168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jan</dc:creator>
  <cp:keywords/>
  <dc:description/>
  <cp:lastModifiedBy>Anjan</cp:lastModifiedBy>
  <cp:revision>12</cp:revision>
  <dcterms:created xsi:type="dcterms:W3CDTF">2020-10-21T22:46:00Z</dcterms:created>
  <dcterms:modified xsi:type="dcterms:W3CDTF">2020-10-22T17:01:00Z</dcterms:modified>
</cp:coreProperties>
</file>